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ilitary</w:t>
      </w:r>
      <w:r>
        <w:t xml:space="preserve"> </w:t>
      </w:r>
      <w:r>
        <w:t xml:space="preserve">Officer</w:t>
      </w:r>
      <w:r>
        <w:t xml:space="preserve"> </w:t>
      </w:r>
      <w:r>
        <w:t xml:space="preserve">Application</w:t>
      </w:r>
      <w:r>
        <w:t xml:space="preserve"> </w:t>
      </w:r>
      <w:r>
        <w:t xml:space="preserve">-</w:t>
      </w:r>
      <w:r>
        <w:t xml:space="preserve"> </w:t>
      </w:r>
      <w:r>
        <w:t xml:space="preserve">Spain</w:t>
      </w:r>
      <w:r>
        <w:t xml:space="preserve"> </w:t>
      </w:r>
      <w:r>
        <w:t xml:space="preserve">Barcelona</w:t>
      </w:r>
    </w:p>
    <w:bookmarkStart w:id="20" w:name="X020abec6282b124ca99b24c70683edeee77ab76"/>
    <w:p>
      <w:pPr>
        <w:pStyle w:val="Heading1"/>
      </w:pPr>
      <w:r>
        <w:t xml:space="preserve">Statement of Purpose: Pursuing a Career as a Military Officer within the Spanish Armed Forces in Barcelona</w:t>
      </w:r>
    </w:p>
    <w:p>
      <w:pPr>
        <w:pStyle w:val="FirstParagraph"/>
      </w:pPr>
      <w:r>
        <w:t xml:space="preserve">The following Statement of Purpose represents my unequivocal commitment to serve as an exceptional Military Officer within the esteemed ranks of the Spanish Armed Forces, with a specific dedication to contributing to national security and operational excellence from my assigned post in Spain Barcelona. This document articulates my unwavering dedication, professional background, strategic vision for service, and profound understanding of why Spain Barcelona stands as the optimal environment for me to fulfill this vital role.</w:t>
      </w:r>
    </w:p>
    <w:p>
      <w:pPr>
        <w:pStyle w:val="BodyText"/>
      </w:pPr>
      <w:r>
        <w:t xml:space="preserve">My journey toward a military career began with a deep-seated desire to protect civic values and foster international stability. I hold a Bachelor's degree in International Relations from [Your University], complemented by rigorous leadership training through the Reserve Officer Training Corps (ROTC) program at my institution, where I excelled in tactical planning, small-unit command simulations, and ethical decision-making under pressure. My academic focus on Mediterranean geopolitics directly aligned with Spain’s strategic position as a key NATO ally and guardian of the European southern flank. This intellectual foundation solidified my resolve to transition from civilian academic pursuit to active military service as a dedicated Military Officer within Spain's unified defense structure. I understand that leadership in the Spanish Armed Forces demands not only technical proficiency but also cultural intelligence, especially when operating within dynamic urban centers like Barcelona—a city that embodies Spain’s strategic and diplomatic significance.</w:t>
      </w:r>
    </w:p>
    <w:p>
      <w:pPr>
        <w:pStyle w:val="BodyText"/>
      </w:pPr>
      <w:r>
        <w:t xml:space="preserve">My professional trajectory has consistently prioritized disciplines essential for modern military leadership. During my tenure as a Junior Operations Officer with [Your Current/Previous Organization, e.g., "a multinational peacekeeping unit"], I managed cross-functional teams in complex logistical coordination across three European nations, honing skills in resource allocation, crisis response, and inter-agency communication. These experiences directly mirror the multifaceted challenges faced by Military Officers operating within Spain’s integrated defense framework—where maritime security near Barcelona’s port infrastructure, counter-terrorism preparedness for major urban events (like the Olympic Games), and NATO interoperability exercises are constant priorities. I have proactively pursued Spanish language proficiency at an advanced level (DELE C1 certification), recognizing that effective communication with both local communities and international partners stationed in Spain Barcelona is non-negotiable for mission success. Furthermore, my understanding of Spanish military doctrine, particularly the operational protocols of the Ejército de Tierra (Army) and Marinha (Navy), has been cultivated through extensive study of official publications from the Ministry of Defense.</w:t>
      </w:r>
    </w:p>
    <w:p>
      <w:pPr>
        <w:pStyle w:val="BodyText"/>
      </w:pPr>
      <w:r>
        <w:t xml:space="preserve">Choosing to serve as a Military Officer in Spain Barcelona is not merely a geographic preference—it is a strategic imperative rooted in my professional objectives. Barcelona serves as one of Europe’s most critical military hubs, hosting key installations like the Naval Base and supporting facilities integral to NATO’s Mediterranean Command. The city’s unique position—straddling the Iberian Peninsula with direct access to both the Atlantic Ocean and the Mediterranean Sea—makes it a focal point for maritime surveillance, joint exercises (such as those conducted with US 6th Fleet), and humanitarian assistance operations. As a Military Officer stationed in Spain Barcelona, I would directly contribute to safeguarding vital shipping lanes, supporting regional stability initiatives with North African nations, and enhancing NATO’s rapid response capabilities. More significantly, the cultural vibrancy of Barcelona fosters an environment where military personnel engage meaningfully with diverse communities—an essential aspect for building trust during operations and community outreach programs. My previous experience working within multicultural settings (including deployments in the Balkans) has prepared me to thrive in this dynamic urban context while upholding Spain’s values of respect, unity, and service.</w:t>
      </w:r>
    </w:p>
    <w:p>
      <w:pPr>
        <w:pStyle w:val="BodyText"/>
      </w:pPr>
      <w:r>
        <w:t xml:space="preserve">My long-term vision is firmly anchored in becoming a leader who bridges operational excellence with community partnership within the Spanish Armed Forces. I aim to leverage my expertise in strategic communications and crisis management to support initiatives that strengthen civil-military relations in Barcelona—such as disaster response coordination or youth engagement programs promoting national defense awareness. Additionally, I am eager to pursue advanced studies in military leadership through the Spanish Military Academy’s continuing education pathways, with a focus on integrating innovation into traditional operational frameworks. Serving as a Military Officer in Spain Barcelona will provide the ideal platform for these ambitions: it offers access to cutting-edge training facilities, mentorship from seasoned officers across all branches of service, and proximity to international defense forums held annually in the city.</w:t>
      </w:r>
    </w:p>
    <w:p>
      <w:pPr>
        <w:pStyle w:val="BodyText"/>
      </w:pPr>
      <w:r>
        <w:t xml:space="preserve">This Statement of Purpose is not merely a formality; it is a solemn pledge. I understand that becoming a Military Officer in Spain Barcelona entails embracing the highest standards of discipline, integrity, and selfless service. I am prepared to undergo all required training—both at the military academy and through field exercises—to become an asset to Spain’s defense ecosystem. My commitment extends beyond duty hours; it involves embodying the spirit of camaraderie that defines Spanish military culture while respecting Barcelona’s rich heritage as a global city. I seek not just a posting, but a meaningful role in safeguarding Spain’s sovereignty and contributing to the security of our shared European community from this vital location.</w:t>
      </w:r>
    </w:p>
    <w:p>
      <w:pPr>
        <w:pStyle w:val="BodyText"/>
      </w:pPr>
      <w:r>
        <w:t xml:space="preserve">In conclusion, my professional background, strategic alignment with Spain’s defense priorities, and deep appreciation for Barcelona’s geopolitical significance converge to make me an ideal candidate. I am eager to bring my skills in leadership, communication, and operational planning directly to the Spanish Armed Forces in Spain Barcelona. This Statement of Purpose reflects not only my qualifications but also my heartfelt resolve: as a Military Officer committed to excellence, I will honor the trust placed in me by Spain and its people through unwavering service from this pivotal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ilitary Officer Application - Spain Barcelona</dc:title>
  <dc:creator/>
  <cp:keywords/>
  <dcterms:created xsi:type="dcterms:W3CDTF">2026-07-21T11:06:50Z</dcterms:created>
  <dcterms:modified xsi:type="dcterms:W3CDTF">2026-07-21T11:06:50Z</dcterms:modified>
</cp:coreProperties>
</file>

<file path=docProps/custom.xml><?xml version="1.0" encoding="utf-8"?>
<Properties xmlns="http://schemas.openxmlformats.org/officeDocument/2006/custom-properties" xmlns:vt="http://schemas.openxmlformats.org/officeDocument/2006/docPropsVTypes"/>
</file>